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066B0D84" w:rsidR="00BE0FBC" w:rsidRPr="0036104E" w:rsidRDefault="00AB3BCD" w:rsidP="003872B7">
            <w:pPr>
              <w:pStyle w:val="TableParagraph"/>
              <w:spacing w:before="1" w:line="360" w:lineRule="auto"/>
              <w:ind w:left="720"/>
              <w:jc w:val="both"/>
              <w:rPr>
                <w:sz w:val="24"/>
                <w:szCs w:val="24"/>
              </w:rPr>
            </w:pPr>
            <w:r>
              <w:rPr>
                <w:sz w:val="24"/>
                <w:szCs w:val="24"/>
              </w:rPr>
              <w:t>Aadit Shukla</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72AFE49B" w:rsidR="00F04E37" w:rsidRPr="0036104E" w:rsidRDefault="00B34710" w:rsidP="003872B7">
            <w:pPr>
              <w:pStyle w:val="TableParagraph"/>
              <w:spacing w:before="1" w:line="360" w:lineRule="auto"/>
              <w:ind w:left="720"/>
              <w:jc w:val="both"/>
              <w:rPr>
                <w:sz w:val="24"/>
                <w:szCs w:val="24"/>
              </w:rPr>
            </w:pPr>
            <w:r>
              <w:rPr>
                <w:sz w:val="24"/>
                <w:szCs w:val="24"/>
              </w:rPr>
              <w:t>1</w:t>
            </w:r>
            <w:r w:rsidR="00AB3BCD">
              <w:rPr>
                <w:sz w:val="24"/>
                <w:szCs w:val="24"/>
              </w:rPr>
              <w:t>5-12-2022</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0144490F" w:rsidR="00BE0FBC" w:rsidRDefault="00AB3BCD" w:rsidP="003872B7">
            <w:pPr>
              <w:pStyle w:val="TableParagraph"/>
              <w:spacing w:line="268" w:lineRule="exact"/>
            </w:pPr>
            <w:r>
              <w:t>15-12-2022</w:t>
            </w:r>
          </w:p>
        </w:tc>
        <w:tc>
          <w:tcPr>
            <w:tcW w:w="1828" w:type="dxa"/>
          </w:tcPr>
          <w:p w14:paraId="24AED3EE" w14:textId="7E523487" w:rsidR="00BE0FBC" w:rsidRDefault="00AB3BCD" w:rsidP="003872B7">
            <w:pPr>
              <w:pStyle w:val="TableParagraph"/>
              <w:spacing w:line="268" w:lineRule="exact"/>
            </w:pPr>
            <w:r>
              <w:t>Aadit Shukla</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lastRenderedPageBreak/>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lastRenderedPageBreak/>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w:t>
      </w:r>
      <w:r w:rsidRPr="00F000AA">
        <w:rPr>
          <w:rFonts w:ascii="Calibri" w:hAnsi="Calibri" w:cs="Calibri"/>
        </w:rPr>
        <w:lastRenderedPageBreak/>
        <w:t xml:space="preserve">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lastRenderedPageBreak/>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lastRenderedPageBreak/>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 xml:space="preserve">After data is loaded, various types of validation are required before we proceed further with any operation. Validations like checking for zero standard deviation for all the columns, </w:t>
      </w:r>
      <w:r w:rsidRPr="00BE0FBC">
        <w:rPr>
          <w:color w:val="auto"/>
          <w:szCs w:val="24"/>
        </w:rPr>
        <w:lastRenderedPageBreak/>
        <w:t>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lastRenderedPageBreak/>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32B621A5" w:rsidR="00BE0FBC" w:rsidRDefault="00BE0FBC" w:rsidP="00BE0FBC">
      <w:pPr>
        <w:rPr>
          <w:color w:val="auto"/>
          <w:szCs w:val="24"/>
        </w:rPr>
      </w:pPr>
      <w:r w:rsidRPr="00BE0FBC">
        <w:rPr>
          <w:color w:val="auto"/>
          <w:szCs w:val="24"/>
        </w:rPr>
        <w:t>The whole project directory will be pushed into the GitHub repository.</w:t>
      </w:r>
    </w:p>
    <w:p w14:paraId="10358180" w14:textId="203E3FE2" w:rsidR="00AB3BCD" w:rsidRPr="00BE0FBC" w:rsidRDefault="00000000" w:rsidP="00BE0FBC">
      <w:pPr>
        <w:rPr>
          <w:color w:val="auto"/>
          <w:szCs w:val="24"/>
        </w:rPr>
      </w:pPr>
      <w:hyperlink r:id="rId14" w:history="1">
        <w:r w:rsidR="00AB3BCD" w:rsidRPr="00AB3BCD">
          <w:rPr>
            <w:rStyle w:val="Hyperlink"/>
            <w:szCs w:val="24"/>
          </w:rPr>
          <w:t>https://github.com/aaditshukla98710/Machine-Learning--Projects/tree/main/BIg%20Mart%20Sales%20Prediction</w:t>
        </w:r>
      </w:hyperlink>
    </w:p>
    <w:p w14:paraId="61D8F796" w14:textId="77777777" w:rsidR="008209DD" w:rsidRDefault="008209DD" w:rsidP="00BE0FBC">
      <w:pPr>
        <w:rPr>
          <w:b/>
          <w:bCs/>
          <w:color w:val="auto"/>
          <w:szCs w:val="24"/>
        </w:rPr>
      </w:pPr>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D660E" w14:textId="77777777" w:rsidR="00932E0B" w:rsidRDefault="00932E0B" w:rsidP="00BE0FBC">
      <w:pPr>
        <w:spacing w:after="0" w:line="240" w:lineRule="auto"/>
      </w:pPr>
      <w:r>
        <w:separator/>
      </w:r>
    </w:p>
  </w:endnote>
  <w:endnote w:type="continuationSeparator" w:id="0">
    <w:p w14:paraId="00FA6FC0" w14:textId="77777777" w:rsidR="00932E0B" w:rsidRDefault="00932E0B"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4DDE1" w14:textId="77777777" w:rsidR="00932E0B" w:rsidRDefault="00932E0B" w:rsidP="00BE0FBC">
      <w:pPr>
        <w:spacing w:after="0" w:line="240" w:lineRule="auto"/>
      </w:pPr>
      <w:r>
        <w:separator/>
      </w:r>
    </w:p>
  </w:footnote>
  <w:footnote w:type="continuationSeparator" w:id="0">
    <w:p w14:paraId="10AC2B1F" w14:textId="77777777" w:rsidR="00932E0B" w:rsidRDefault="00932E0B"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2110276458">
    <w:abstractNumId w:val="0"/>
  </w:num>
  <w:num w:numId="2" w16cid:durableId="17259129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0B731D"/>
    <w:rsid w:val="001A60B9"/>
    <w:rsid w:val="001F07F0"/>
    <w:rsid w:val="0027291A"/>
    <w:rsid w:val="002738C0"/>
    <w:rsid w:val="00477102"/>
    <w:rsid w:val="0049733C"/>
    <w:rsid w:val="00507792"/>
    <w:rsid w:val="005765F9"/>
    <w:rsid w:val="00592605"/>
    <w:rsid w:val="005F2E53"/>
    <w:rsid w:val="0063208F"/>
    <w:rsid w:val="007777E6"/>
    <w:rsid w:val="008209DD"/>
    <w:rsid w:val="0084441C"/>
    <w:rsid w:val="00844752"/>
    <w:rsid w:val="00893E90"/>
    <w:rsid w:val="00932E0B"/>
    <w:rsid w:val="00A55241"/>
    <w:rsid w:val="00A625BA"/>
    <w:rsid w:val="00AB0F73"/>
    <w:rsid w:val="00AB3BCD"/>
    <w:rsid w:val="00B34710"/>
    <w:rsid w:val="00B511A7"/>
    <w:rsid w:val="00BE0FBC"/>
    <w:rsid w:val="00C01039"/>
    <w:rsid w:val="00CC19BE"/>
    <w:rsid w:val="00D179EC"/>
    <w:rsid w:val="00D346DC"/>
    <w:rsid w:val="00D80076"/>
    <w:rsid w:val="00DB3DC8"/>
    <w:rsid w:val="00E968EE"/>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github.com/aaditshukla98710/Machine-Learning--Projects/tree/main/BIg%20Mart%20Sales%20Predic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442</Words>
  <Characters>822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RUN SHUKLA</cp:lastModifiedBy>
  <cp:revision>2</cp:revision>
  <dcterms:created xsi:type="dcterms:W3CDTF">2023-06-02T09:54:00Z</dcterms:created>
  <dcterms:modified xsi:type="dcterms:W3CDTF">2023-06-02T09:54:00Z</dcterms:modified>
</cp:coreProperties>
</file>